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C034A" w14:textId="105DA6B8" w:rsidR="003236CA" w:rsidRPr="00461351" w:rsidRDefault="001A75CF" w:rsidP="00FD639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00B0F0"/>
          <w:sz w:val="24"/>
          <w:szCs w:val="24"/>
        </w:rPr>
      </w:pPr>
      <w:r>
        <w:rPr>
          <w:rFonts w:ascii="Times New Roman" w:hAnsi="Times New Roman" w:cs="Times New Roman"/>
          <w:color w:val="00B0F0"/>
          <w:sz w:val="24"/>
          <w:szCs w:val="24"/>
        </w:rPr>
        <w:t xml:space="preserve">Name: </w:t>
      </w:r>
      <w:r w:rsidR="003236CA" w:rsidRPr="00F905B6">
        <w:rPr>
          <w:rFonts w:ascii="Times New Roman" w:hAnsi="Times New Roman" w:cs="Times New Roman"/>
          <w:color w:val="00B0F0"/>
          <w:sz w:val="24"/>
          <w:szCs w:val="24"/>
        </w:rPr>
        <w:t>Indra Bhurtel</w:t>
      </w:r>
      <w:bookmarkStart w:id="0" w:name="_GoBack"/>
      <w:bookmarkEnd w:id="0"/>
    </w:p>
    <w:p w14:paraId="6CDC6733" w14:textId="0A12E1F6" w:rsidR="003236CA" w:rsidRPr="00647851" w:rsidRDefault="00702D20" w:rsidP="00FD639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647851">
        <w:rPr>
          <w:rFonts w:ascii="Times New Roman" w:hAnsi="Times New Roman" w:cs="Times New Roman"/>
          <w:b/>
          <w:sz w:val="24"/>
          <w:szCs w:val="24"/>
        </w:rPr>
        <w:t>Problem 1</w:t>
      </w:r>
    </w:p>
    <w:p w14:paraId="50088FBB" w14:textId="77777777" w:rsidR="00702D20" w:rsidRDefault="00702D20" w:rsidP="00FD6396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8728CB0" w14:textId="5E827517" w:rsidR="00E758C7" w:rsidRDefault="00C61CDE" w:rsidP="00FD639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</w:t>
      </w:r>
      <w:r w:rsidR="00BE3F2D">
        <w:rPr>
          <w:rFonts w:ascii="Times New Roman" w:hAnsi="Times New Roman" w:cs="Times New Roman"/>
          <w:sz w:val="24"/>
          <w:szCs w:val="24"/>
        </w:rPr>
        <w:t>. T</w:t>
      </w:r>
      <w:r w:rsidR="00E150A6" w:rsidRPr="00FD6396">
        <w:rPr>
          <w:rFonts w:ascii="Times New Roman" w:hAnsi="Times New Roman" w:cs="Times New Roman"/>
          <w:sz w:val="24"/>
          <w:szCs w:val="24"/>
        </w:rPr>
        <w:t xml:space="preserve">he function </w:t>
      </w:r>
      <w:r w:rsidR="00E150A6" w:rsidRPr="00FD6396">
        <w:rPr>
          <w:rFonts w:ascii="Times New Roman" w:hAnsi="Times New Roman" w:cs="Times New Roman"/>
          <w:i/>
          <w:iCs/>
          <w:sz w:val="24"/>
          <w:szCs w:val="24"/>
        </w:rPr>
        <w:t>printf</w:t>
      </w:r>
      <w:r w:rsidR="00E150A6" w:rsidRPr="00FD6396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not</w:t>
      </w:r>
      <w:r w:rsidR="00E150A6" w:rsidRPr="00FD6396">
        <w:rPr>
          <w:rFonts w:ascii="Times New Roman" w:hAnsi="Times New Roman" w:cs="Times New Roman"/>
          <w:sz w:val="24"/>
          <w:szCs w:val="24"/>
        </w:rPr>
        <w:t xml:space="preserve"> defined in this program</w:t>
      </w:r>
      <w:r w:rsidR="000644B1" w:rsidRPr="00FD639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function is defined in the header</w:t>
      </w:r>
      <w:r w:rsidR="00583899">
        <w:rPr>
          <w:rFonts w:ascii="Times New Roman" w:hAnsi="Times New Roman" w:cs="Times New Roman"/>
          <w:sz w:val="24"/>
          <w:szCs w:val="24"/>
        </w:rPr>
        <w:t xml:space="preserve"> #include&lt;stdio.h&gt;.</w:t>
      </w:r>
    </w:p>
    <w:p w14:paraId="3D12A2F3" w14:textId="306A2489" w:rsidR="00A0193B" w:rsidRDefault="00A0193B" w:rsidP="00A019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085D07" w14:textId="22E5DDC4" w:rsidR="00A0193B" w:rsidRDefault="00A0193B" w:rsidP="00A019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79645E" w14:textId="77777777" w:rsidR="00A0193B" w:rsidRPr="00A0193B" w:rsidRDefault="00A0193B" w:rsidP="00A019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87871B" w14:textId="09ED253C" w:rsidR="00A0193B" w:rsidRPr="00A0193B" w:rsidRDefault="003869D6" w:rsidP="00A0193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</w:t>
      </w:r>
      <w:r w:rsidR="00BE3F2D">
        <w:rPr>
          <w:rFonts w:ascii="Times New Roman" w:hAnsi="Times New Roman" w:cs="Times New Roman"/>
          <w:sz w:val="24"/>
          <w:szCs w:val="24"/>
        </w:rPr>
        <w:t>. T</w:t>
      </w:r>
      <w:r>
        <w:rPr>
          <w:rFonts w:ascii="Times New Roman" w:hAnsi="Times New Roman" w:cs="Times New Roman"/>
          <w:sz w:val="24"/>
          <w:szCs w:val="24"/>
        </w:rPr>
        <w:t xml:space="preserve">his code include two header  i.e. stdio.h and string.h and one </w:t>
      </w:r>
      <w:r w:rsidRPr="003869D6">
        <w:rPr>
          <w:rFonts w:ascii="Times New Roman" w:hAnsi="Times New Roman" w:cs="Times New Roman"/>
          <w:sz w:val="24"/>
          <w:szCs w:val="24"/>
        </w:rPr>
        <w:t>preprocess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869D6">
        <w:rPr>
          <w:rFonts w:ascii="Times New Roman" w:hAnsi="Times New Roman" w:cs="Times New Roman"/>
          <w:sz w:val="24"/>
          <w:szCs w:val="24"/>
        </w:rPr>
        <w:t>directives</w:t>
      </w:r>
      <w:r>
        <w:rPr>
          <w:rFonts w:ascii="Times New Roman" w:hAnsi="Times New Roman" w:cs="Times New Roman"/>
          <w:sz w:val="24"/>
          <w:szCs w:val="24"/>
        </w:rPr>
        <w:t xml:space="preserve"> i.e. #include</w:t>
      </w:r>
      <w:r w:rsidR="00A0193B">
        <w:rPr>
          <w:rFonts w:ascii="Times New Roman" w:hAnsi="Times New Roman" w:cs="Times New Roman"/>
          <w:sz w:val="24"/>
          <w:szCs w:val="24"/>
        </w:rPr>
        <w:t xml:space="preserve"> which is used twice to show the header</w:t>
      </w:r>
      <w:r>
        <w:rPr>
          <w:rFonts w:ascii="Times New Roman" w:hAnsi="Times New Roman" w:cs="Times New Roman"/>
          <w:sz w:val="24"/>
          <w:szCs w:val="24"/>
        </w:rPr>
        <w:t xml:space="preserve"> in the program</w:t>
      </w:r>
      <w:r w:rsidR="00A0193B">
        <w:rPr>
          <w:rFonts w:ascii="Times New Roman" w:hAnsi="Times New Roman" w:cs="Times New Roman"/>
          <w:sz w:val="24"/>
          <w:szCs w:val="24"/>
        </w:rPr>
        <w:t xml:space="preserve"> as </w:t>
      </w:r>
      <w:r w:rsidR="00A0193B" w:rsidRPr="00A0193B">
        <w:rPr>
          <w:rFonts w:ascii="Times New Roman" w:hAnsi="Times New Roman" w:cs="Times New Roman"/>
          <w:sz w:val="24"/>
          <w:szCs w:val="24"/>
        </w:rPr>
        <w:t>#include</w:t>
      </w:r>
    </w:p>
    <w:p w14:paraId="607942C9" w14:textId="1D82E113" w:rsidR="009157EE" w:rsidRDefault="00A0193B" w:rsidP="009157E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0193B">
        <w:rPr>
          <w:rFonts w:ascii="Times New Roman" w:hAnsi="Times New Roman" w:cs="Times New Roman"/>
          <w:sz w:val="24"/>
          <w:szCs w:val="24"/>
        </w:rPr>
        <w:t>&lt;stdio.h&gt;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A0193B">
        <w:rPr>
          <w:rFonts w:ascii="Times New Roman" w:hAnsi="Times New Roman" w:cs="Times New Roman"/>
          <w:sz w:val="24"/>
          <w:szCs w:val="24"/>
        </w:rPr>
        <w:t>#includ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0193B">
        <w:rPr>
          <w:rFonts w:ascii="Times New Roman" w:hAnsi="Times New Roman" w:cs="Times New Roman"/>
          <w:sz w:val="24"/>
          <w:szCs w:val="24"/>
        </w:rPr>
        <w:t>&lt;string.h&gt;</w:t>
      </w:r>
    </w:p>
    <w:p w14:paraId="41014BC7" w14:textId="36A03CAE" w:rsidR="009157EE" w:rsidRDefault="009157EE" w:rsidP="009157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C44ABB7" w14:textId="77777777" w:rsidR="00513A09" w:rsidRDefault="00513A09" w:rsidP="009157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3B377C" w14:textId="19352F2C" w:rsidR="008B69DE" w:rsidRDefault="00BE3F2D" w:rsidP="008B69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. A</w:t>
      </w:r>
      <w:r w:rsidRPr="00BE3F2D">
        <w:rPr>
          <w:rFonts w:ascii="Times New Roman" w:hAnsi="Times New Roman" w:cs="Times New Roman"/>
          <w:sz w:val="24"/>
          <w:szCs w:val="24"/>
        </w:rPr>
        <w:t>rgc</w:t>
      </w:r>
      <w:r>
        <w:rPr>
          <w:rFonts w:ascii="Times New Roman" w:hAnsi="Times New Roman" w:cs="Times New Roman"/>
          <w:sz w:val="24"/>
          <w:szCs w:val="24"/>
        </w:rPr>
        <w:t xml:space="preserve"> is not a function. It is an integer parameter which is found inside the main function and it represents the number of arguments passed to the program.</w:t>
      </w:r>
    </w:p>
    <w:p w14:paraId="285F7038" w14:textId="7060E7E3" w:rsidR="008B69DE" w:rsidRDefault="008B69DE" w:rsidP="008B69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ACDD9C" w14:textId="12BE841D" w:rsidR="008B69DE" w:rsidRDefault="008B69DE" w:rsidP="008B69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DF093A" w14:textId="77777777" w:rsidR="008B69DE" w:rsidRDefault="008B69DE" w:rsidP="008B69D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5C40A2" w14:textId="4C6FCBB5" w:rsidR="008B69DE" w:rsidRDefault="00AD098B" w:rsidP="008B69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e. If we removed the line #include&lt;string.h&gt;, the program would still run. It runs with showing some warnings.</w:t>
      </w:r>
    </w:p>
    <w:p w14:paraId="77E6C8B3" w14:textId="6BAE7515" w:rsidR="00AD098B" w:rsidRDefault="00AD098B" w:rsidP="00AD098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CEA2CA" w14:textId="7847D21B" w:rsidR="00AD098B" w:rsidRDefault="00AD098B" w:rsidP="00AD098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5454E2" w14:textId="77777777" w:rsidR="00AD098B" w:rsidRDefault="00AD098B" w:rsidP="00AD098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4EEC47" w14:textId="5FCAD341" w:rsidR="008B69DE" w:rsidRDefault="00073E83" w:rsidP="008B69D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lse. If we removed the line #include&lt;stdio.h&gt;, the program would not run.</w:t>
      </w:r>
      <w:r w:rsidR="003977A3">
        <w:rPr>
          <w:rFonts w:ascii="Times New Roman" w:hAnsi="Times New Roman" w:cs="Times New Roman"/>
          <w:sz w:val="24"/>
          <w:szCs w:val="24"/>
        </w:rPr>
        <w:t xml:space="preserve"> #include&lt;stdio.h&gt; </w:t>
      </w:r>
      <w:r w:rsidR="003977A3" w:rsidRPr="003977A3">
        <w:rPr>
          <w:rFonts w:ascii="Times New Roman" w:hAnsi="Times New Roman" w:cs="Times New Roman"/>
          <w:sz w:val="24"/>
          <w:szCs w:val="24"/>
        </w:rPr>
        <w:t>tells the compiler to use functions, structures, macros and etc from file st</w:t>
      </w:r>
      <w:r w:rsidR="002F2B93">
        <w:rPr>
          <w:rFonts w:ascii="Times New Roman" w:hAnsi="Times New Roman" w:cs="Times New Roman"/>
          <w:sz w:val="24"/>
          <w:szCs w:val="24"/>
        </w:rPr>
        <w:t>d</w:t>
      </w:r>
      <w:r w:rsidR="003977A3" w:rsidRPr="003977A3">
        <w:rPr>
          <w:rFonts w:ascii="Times New Roman" w:hAnsi="Times New Roman" w:cs="Times New Roman"/>
          <w:sz w:val="24"/>
          <w:szCs w:val="24"/>
        </w:rPr>
        <w:t>io.h</w:t>
      </w:r>
      <w:r w:rsidR="003977A3">
        <w:rPr>
          <w:rFonts w:ascii="Times New Roman" w:hAnsi="Times New Roman" w:cs="Times New Roman"/>
          <w:sz w:val="24"/>
          <w:szCs w:val="24"/>
        </w:rPr>
        <w:t>.</w:t>
      </w:r>
    </w:p>
    <w:p w14:paraId="1B642C8C" w14:textId="6D0DA9CF" w:rsidR="005C1530" w:rsidRDefault="005C1530" w:rsidP="005C15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3857D2" w14:textId="77777777" w:rsidR="005C1530" w:rsidRPr="007F6D1C" w:rsidRDefault="005C1530" w:rsidP="005C15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4C08936" w14:textId="13FEEF14" w:rsidR="00931CA0" w:rsidRPr="00647851" w:rsidRDefault="005C1530" w:rsidP="005C1530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647851">
        <w:rPr>
          <w:rFonts w:ascii="Times New Roman" w:hAnsi="Times New Roman" w:cs="Times New Roman"/>
          <w:b/>
          <w:sz w:val="24"/>
          <w:szCs w:val="24"/>
        </w:rPr>
        <w:t>Problem 2</w:t>
      </w:r>
    </w:p>
    <w:p w14:paraId="362692B4" w14:textId="77777777" w:rsidR="004A15F2" w:rsidRDefault="004A15F2" w:rsidP="005C153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3721002" w14:textId="014E919A" w:rsidR="006107E5" w:rsidRDefault="006107E5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</w:p>
    <w:p w14:paraId="3E347D43" w14:textId="588016A6" w:rsidR="006107E5" w:rsidRDefault="006107E5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o/data type = int</w:t>
      </w:r>
    </w:p>
    <w:p w14:paraId="44F1B7EB" w14:textId="09E5C092" w:rsidR="006107E5" w:rsidRDefault="006107E5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tions= I asked for the number of hospital for the comparison </w:t>
      </w:r>
      <w:r w:rsidR="006F312A">
        <w:rPr>
          <w:rFonts w:ascii="Times New Roman" w:hAnsi="Times New Roman" w:cs="Times New Roman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hospital </w:t>
      </w:r>
      <w:r w:rsidR="00F564CB">
        <w:rPr>
          <w:rFonts w:ascii="Times New Roman" w:hAnsi="Times New Roman" w:cs="Times New Roman"/>
          <w:sz w:val="24"/>
          <w:szCs w:val="24"/>
        </w:rPr>
        <w:t>Medicare</w:t>
      </w:r>
      <w:r>
        <w:rPr>
          <w:rFonts w:ascii="Times New Roman" w:hAnsi="Times New Roman" w:cs="Times New Roman"/>
          <w:sz w:val="24"/>
          <w:szCs w:val="24"/>
        </w:rPr>
        <w:t xml:space="preserve"> patients</w:t>
      </w:r>
      <w:r w:rsidR="00F564CB">
        <w:rPr>
          <w:rFonts w:ascii="Times New Roman" w:hAnsi="Times New Roman" w:cs="Times New Roman"/>
          <w:sz w:val="24"/>
          <w:szCs w:val="24"/>
        </w:rPr>
        <w:t>. Here</w:t>
      </w:r>
      <w:r w:rsidR="00647851">
        <w:rPr>
          <w:rFonts w:ascii="Times New Roman" w:hAnsi="Times New Roman" w:cs="Times New Roman"/>
          <w:sz w:val="24"/>
          <w:szCs w:val="24"/>
        </w:rPr>
        <w:t>,</w:t>
      </w:r>
      <w:r w:rsidR="00F564CB">
        <w:rPr>
          <w:rFonts w:ascii="Times New Roman" w:hAnsi="Times New Roman" w:cs="Times New Roman"/>
          <w:sz w:val="24"/>
          <w:szCs w:val="24"/>
        </w:rPr>
        <w:t xml:space="preserve"> the number of hospitals taken is 2.</w:t>
      </w:r>
    </w:p>
    <w:p w14:paraId="64564B99" w14:textId="78FEEB71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I asked to enter the number of patients in the hospital 1 and 2.</w:t>
      </w:r>
    </w:p>
    <w:p w14:paraId="584C6EE0" w14:textId="4F1A77BF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take all the ages of the patients in each hospital.</w:t>
      </w:r>
    </w:p>
    <w:p w14:paraId="4754F19A" w14:textId="66770DC6" w:rsidR="00F564CB" w:rsidRDefault="006F312A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c</w:t>
      </w:r>
      <w:r w:rsidR="00F564CB">
        <w:rPr>
          <w:rFonts w:ascii="Times New Roman" w:hAnsi="Times New Roman" w:cs="Times New Roman"/>
          <w:sz w:val="24"/>
          <w:szCs w:val="24"/>
        </w:rPr>
        <w:t>heck the ages of the patients in each hospital.</w:t>
      </w:r>
    </w:p>
    <w:p w14:paraId="132E7F2C" w14:textId="03D0A7A7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, count all the Medicare patients from each hospital.</w:t>
      </w:r>
    </w:p>
    <w:p w14:paraId="76BC660A" w14:textId="2E896A16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mpare count 1 and count 2.</w:t>
      </w:r>
      <w:r w:rsidR="006F312A">
        <w:rPr>
          <w:rFonts w:ascii="Times New Roman" w:hAnsi="Times New Roman" w:cs="Times New Roman"/>
          <w:sz w:val="24"/>
          <w:szCs w:val="24"/>
        </w:rPr>
        <w:t xml:space="preserve"> Here, count 1 and count 2 are the number of Medicare patients in hospital 1 and hospital 2.</w:t>
      </w:r>
    </w:p>
    <w:p w14:paraId="33006DC0" w14:textId="7E7493AE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count 1&lt; count 2, then hospital 2 is better</w:t>
      </w:r>
    </w:p>
    <w:p w14:paraId="59527192" w14:textId="5DFE3858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count 1&gt; count 2, then hospital 1 is better</w:t>
      </w:r>
    </w:p>
    <w:p w14:paraId="7CC468D9" w14:textId="1D863B90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count 1= count 2, then either one of hospital is better.</w:t>
      </w:r>
    </w:p>
    <w:p w14:paraId="7AAAD520" w14:textId="22BEB9AC" w:rsidR="008F5A8D" w:rsidRDefault="008F5A8D" w:rsidP="00647851">
      <w:pPr>
        <w:rPr>
          <w:rFonts w:ascii="Times New Roman" w:hAnsi="Times New Roman" w:cs="Times New Roman"/>
          <w:sz w:val="24"/>
          <w:szCs w:val="24"/>
        </w:rPr>
      </w:pPr>
    </w:p>
    <w:p w14:paraId="3408C088" w14:textId="77777777" w:rsid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</w:p>
    <w:p w14:paraId="5BBCED34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647851">
        <w:rPr>
          <w:rFonts w:ascii="Times New Roman" w:hAnsi="Times New Roman" w:cs="Times New Roman"/>
          <w:b/>
          <w:sz w:val="24"/>
          <w:szCs w:val="24"/>
        </w:rPr>
        <w:t>For Hospital 1:</w:t>
      </w:r>
    </w:p>
    <w:p w14:paraId="62212BE8" w14:textId="529C92EA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47851">
        <w:rPr>
          <w:rFonts w:ascii="Times New Roman" w:hAnsi="Times New Roman" w:cs="Times New Roman"/>
          <w:sz w:val="24"/>
          <w:szCs w:val="24"/>
        </w:rPr>
        <w:t xml:space="preserve">int hospital1[pat1];          </w:t>
      </w:r>
    </w:p>
    <w:p w14:paraId="2D9E40DE" w14:textId="55488E8C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printf("Number of patients in ho</w:t>
      </w:r>
      <w:r w:rsidR="007459C1">
        <w:rPr>
          <w:rFonts w:ascii="Times New Roman" w:hAnsi="Times New Roman" w:cs="Times New Roman"/>
          <w:sz w:val="24"/>
          <w:szCs w:val="24"/>
        </w:rPr>
        <w:t>s</w:t>
      </w:r>
      <w:r w:rsidRPr="00647851">
        <w:rPr>
          <w:rFonts w:ascii="Times New Roman" w:hAnsi="Times New Roman" w:cs="Times New Roman"/>
          <w:sz w:val="24"/>
          <w:szCs w:val="24"/>
        </w:rPr>
        <w:t>pital 1: ");</w:t>
      </w:r>
    </w:p>
    <w:p w14:paraId="2B2B5978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scanf("%d", &amp;pat1);</w:t>
      </w:r>
    </w:p>
    <w:p w14:paraId="39141BBF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>int n;</w:t>
      </w:r>
    </w:p>
    <w:p w14:paraId="53794F58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int hospital1[pat1];</w:t>
      </w:r>
    </w:p>
    <w:p w14:paraId="6FE5BE74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for(n=0;i&lt;pat1;n++) {</w:t>
      </w:r>
    </w:p>
    <w:p w14:paraId="5BC86006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printf("Enter age of patient %d:",(n+1));</w:t>
      </w:r>
    </w:p>
    <w:p w14:paraId="3118B7FF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scanf("%d",&amp;hospital1[n]);  }</w:t>
      </w:r>
    </w:p>
    <w:p w14:paraId="1C57881B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>int m;</w:t>
      </w:r>
    </w:p>
    <w:p w14:paraId="650D3ECF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    for (m=0;m&lt;pat1;m++)</w:t>
      </w:r>
    </w:p>
    <w:p w14:paraId="482F8495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   {   if(hospital1[m]&gt;=65) </w:t>
      </w:r>
    </w:p>
    <w:p w14:paraId="61FE2BDB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 {    count1++;}</w:t>
      </w:r>
    </w:p>
    <w:p w14:paraId="61813C3B" w14:textId="79E4C7B1" w:rsidR="008F5A8D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 xml:space="preserve"> }</w:t>
      </w:r>
    </w:p>
    <w:p w14:paraId="58CDCF67" w14:textId="3B319151" w:rsidR="00647851" w:rsidRPr="00647851" w:rsidRDefault="00647851" w:rsidP="00647851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647851">
        <w:rPr>
          <w:rFonts w:ascii="Times New Roman" w:hAnsi="Times New Roman" w:cs="Times New Roman"/>
          <w:b/>
          <w:sz w:val="24"/>
          <w:szCs w:val="24"/>
        </w:rPr>
        <w:t>For Hospital 2:</w:t>
      </w:r>
    </w:p>
    <w:p w14:paraId="77A09309" w14:textId="77777777" w:rsid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2D01A16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>int hospital2[pat2];</w:t>
      </w:r>
    </w:p>
    <w:p w14:paraId="64859C40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    printf("Number of patients in hospital 2: ");</w:t>
      </w:r>
    </w:p>
    <w:p w14:paraId="74C8306B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scanf("%d", &amp;pat2);</w:t>
      </w:r>
    </w:p>
    <w:p w14:paraId="3EF66BA9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>int b;</w:t>
      </w:r>
    </w:p>
    <w:p w14:paraId="0E8D16BA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for (b=0;j&lt;pat2;b++) {</w:t>
      </w:r>
      <w:r w:rsidRPr="00647851">
        <w:rPr>
          <w:rFonts w:ascii="Times New Roman" w:hAnsi="Times New Roman" w:cs="Times New Roman"/>
          <w:sz w:val="24"/>
          <w:szCs w:val="24"/>
        </w:rPr>
        <w:tab/>
      </w:r>
    </w:p>
    <w:p w14:paraId="55AD995D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 xml:space="preserve">              printf("Enter age of patient %d:",(b+1));</w:t>
      </w:r>
    </w:p>
    <w:p w14:paraId="7FE15CAC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lastRenderedPageBreak/>
        <w:tab/>
        <w:t>scanf("%d",&amp;hospital2[b]);  }</w:t>
      </w:r>
    </w:p>
    <w:p w14:paraId="03AD352A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>int c;</w:t>
      </w:r>
    </w:p>
    <w:p w14:paraId="26DD3758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for(c=0;b&lt;pat2;c++)</w:t>
      </w:r>
    </w:p>
    <w:p w14:paraId="0FA0EF75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{</w:t>
      </w:r>
      <w:r w:rsidRPr="00647851">
        <w:rPr>
          <w:rFonts w:ascii="Times New Roman" w:hAnsi="Times New Roman" w:cs="Times New Roman"/>
          <w:sz w:val="24"/>
          <w:szCs w:val="24"/>
        </w:rPr>
        <w:tab/>
        <w:t>if(hospital2[b]&gt;=65){</w:t>
      </w:r>
    </w:p>
    <w:p w14:paraId="2C0F0FBB" w14:textId="77777777" w:rsidR="00647851" w:rsidRP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  <w:t>count2++;    }</w:t>
      </w:r>
    </w:p>
    <w:p w14:paraId="1D6F0049" w14:textId="58DB4390" w:rsidR="00647851" w:rsidRDefault="00647851" w:rsidP="00647851">
      <w:pPr>
        <w:ind w:left="360"/>
        <w:rPr>
          <w:rFonts w:ascii="Times New Roman" w:hAnsi="Times New Roman" w:cs="Times New Roman"/>
          <w:sz w:val="24"/>
          <w:szCs w:val="24"/>
        </w:rPr>
      </w:pPr>
      <w:r w:rsidRPr="00647851">
        <w:rPr>
          <w:rFonts w:ascii="Times New Roman" w:hAnsi="Times New Roman" w:cs="Times New Roman"/>
          <w:sz w:val="24"/>
          <w:szCs w:val="24"/>
        </w:rPr>
        <w:tab/>
      </w:r>
      <w:r w:rsidRPr="00647851">
        <w:rPr>
          <w:rFonts w:ascii="Times New Roman" w:hAnsi="Times New Roman" w:cs="Times New Roman"/>
          <w:sz w:val="24"/>
          <w:szCs w:val="24"/>
        </w:rPr>
        <w:tab/>
        <w:t>}</w:t>
      </w:r>
    </w:p>
    <w:p w14:paraId="719FDFC3" w14:textId="77777777" w:rsidR="00647851" w:rsidRDefault="00647851" w:rsidP="005C153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27AE80B" w14:textId="77777777" w:rsidR="00F564CB" w:rsidRDefault="00F564CB" w:rsidP="005C1530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48BE1A3" w14:textId="1014301E" w:rsidR="00946EC8" w:rsidRPr="00946EC8" w:rsidRDefault="00946EC8" w:rsidP="00946EC8">
      <w:pPr>
        <w:ind w:left="360"/>
        <w:rPr>
          <w:rFonts w:ascii="Times New Roman" w:hAnsi="Times New Roman" w:cs="Times New Roman"/>
          <w:b/>
          <w:sz w:val="24"/>
          <w:szCs w:val="24"/>
        </w:rPr>
      </w:pPr>
      <w:r w:rsidRPr="00946EC8">
        <w:rPr>
          <w:rFonts w:ascii="Times New Roman" w:hAnsi="Times New Roman" w:cs="Times New Roman"/>
          <w:b/>
          <w:sz w:val="24"/>
          <w:szCs w:val="24"/>
        </w:rPr>
        <w:t>Comparing two count:</w:t>
      </w:r>
    </w:p>
    <w:p w14:paraId="755C01F4" w14:textId="6B133365" w:rsidR="00946EC8" w:rsidRPr="00946EC8" w:rsidRDefault="00946EC8" w:rsidP="00946EC8">
      <w:pPr>
        <w:ind w:left="360"/>
        <w:rPr>
          <w:rFonts w:ascii="Times New Roman" w:hAnsi="Times New Roman" w:cs="Times New Roman"/>
          <w:sz w:val="24"/>
          <w:szCs w:val="24"/>
        </w:rPr>
      </w:pPr>
      <w:r w:rsidRPr="00946EC8">
        <w:rPr>
          <w:rFonts w:ascii="Times New Roman" w:hAnsi="Times New Roman" w:cs="Times New Roman"/>
          <w:sz w:val="24"/>
          <w:szCs w:val="24"/>
        </w:rPr>
        <w:t>if(count1&lt;count2) {</w:t>
      </w:r>
      <w:r w:rsidRPr="00946EC8">
        <w:rPr>
          <w:rFonts w:ascii="Times New Roman" w:hAnsi="Times New Roman" w:cs="Times New Roman"/>
          <w:sz w:val="24"/>
          <w:szCs w:val="24"/>
        </w:rPr>
        <w:tab/>
      </w:r>
      <w:r w:rsidRPr="00946EC8">
        <w:rPr>
          <w:rFonts w:ascii="Times New Roman" w:hAnsi="Times New Roman" w:cs="Times New Roman"/>
          <w:sz w:val="24"/>
          <w:szCs w:val="24"/>
        </w:rPr>
        <w:tab/>
      </w:r>
    </w:p>
    <w:p w14:paraId="65C3E260" w14:textId="77777777" w:rsidR="00946EC8" w:rsidRPr="00946EC8" w:rsidRDefault="00946EC8" w:rsidP="00946EC8">
      <w:pPr>
        <w:ind w:left="360"/>
        <w:rPr>
          <w:rFonts w:ascii="Times New Roman" w:hAnsi="Times New Roman" w:cs="Times New Roman"/>
          <w:sz w:val="24"/>
          <w:szCs w:val="24"/>
        </w:rPr>
      </w:pPr>
      <w:r w:rsidRPr="00946EC8">
        <w:rPr>
          <w:rFonts w:ascii="Times New Roman" w:hAnsi="Times New Roman" w:cs="Times New Roman"/>
          <w:sz w:val="24"/>
          <w:szCs w:val="24"/>
        </w:rPr>
        <w:t>printf("You should pick 2-they have more Medicare patients.\n");}</w:t>
      </w:r>
      <w:r w:rsidRPr="00946EC8">
        <w:rPr>
          <w:rFonts w:ascii="Times New Roman" w:hAnsi="Times New Roman" w:cs="Times New Roman"/>
          <w:sz w:val="24"/>
          <w:szCs w:val="24"/>
        </w:rPr>
        <w:tab/>
      </w:r>
    </w:p>
    <w:p w14:paraId="26D07D14" w14:textId="3CA988A4" w:rsidR="00946EC8" w:rsidRPr="00946EC8" w:rsidRDefault="00946EC8" w:rsidP="00946EC8">
      <w:pPr>
        <w:ind w:left="360"/>
        <w:rPr>
          <w:rFonts w:ascii="Times New Roman" w:hAnsi="Times New Roman" w:cs="Times New Roman"/>
          <w:sz w:val="24"/>
          <w:szCs w:val="24"/>
        </w:rPr>
      </w:pPr>
      <w:r w:rsidRPr="00946EC8">
        <w:rPr>
          <w:rFonts w:ascii="Times New Roman" w:hAnsi="Times New Roman" w:cs="Times New Roman"/>
          <w:sz w:val="24"/>
          <w:szCs w:val="24"/>
        </w:rPr>
        <w:t>else if(coun</w:t>
      </w:r>
      <w:r w:rsidR="00953708">
        <w:rPr>
          <w:rFonts w:ascii="Times New Roman" w:hAnsi="Times New Roman" w:cs="Times New Roman"/>
          <w:sz w:val="24"/>
          <w:szCs w:val="24"/>
        </w:rPr>
        <w:t>t</w:t>
      </w:r>
      <w:r w:rsidRPr="00946EC8">
        <w:rPr>
          <w:rFonts w:ascii="Times New Roman" w:hAnsi="Times New Roman" w:cs="Times New Roman"/>
          <w:sz w:val="24"/>
          <w:szCs w:val="24"/>
        </w:rPr>
        <w:t>1&gt;coun</w:t>
      </w:r>
      <w:r w:rsidR="00953708">
        <w:rPr>
          <w:rFonts w:ascii="Times New Roman" w:hAnsi="Times New Roman" w:cs="Times New Roman"/>
          <w:sz w:val="24"/>
          <w:szCs w:val="24"/>
        </w:rPr>
        <w:t>t</w:t>
      </w:r>
      <w:r w:rsidRPr="00946EC8">
        <w:rPr>
          <w:rFonts w:ascii="Times New Roman" w:hAnsi="Times New Roman" w:cs="Times New Roman"/>
          <w:sz w:val="24"/>
          <w:szCs w:val="24"/>
        </w:rPr>
        <w:t>2)</w:t>
      </w:r>
      <w:r w:rsidRPr="00946EC8">
        <w:rPr>
          <w:rFonts w:ascii="Times New Roman" w:hAnsi="Times New Roman" w:cs="Times New Roman"/>
          <w:sz w:val="24"/>
          <w:szCs w:val="24"/>
        </w:rPr>
        <w:tab/>
        <w:t>{</w:t>
      </w:r>
    </w:p>
    <w:p w14:paraId="275B39F0" w14:textId="77777777" w:rsidR="00946EC8" w:rsidRPr="00946EC8" w:rsidRDefault="00946EC8" w:rsidP="00946EC8">
      <w:pPr>
        <w:ind w:left="360"/>
        <w:rPr>
          <w:rFonts w:ascii="Times New Roman" w:hAnsi="Times New Roman" w:cs="Times New Roman"/>
          <w:sz w:val="24"/>
          <w:szCs w:val="24"/>
        </w:rPr>
      </w:pPr>
      <w:r w:rsidRPr="00946EC8">
        <w:rPr>
          <w:rFonts w:ascii="Times New Roman" w:hAnsi="Times New Roman" w:cs="Times New Roman"/>
          <w:sz w:val="24"/>
          <w:szCs w:val="24"/>
        </w:rPr>
        <w:t>printf("You should pick 1-they have more Medicare patients.\n");}</w:t>
      </w:r>
    </w:p>
    <w:p w14:paraId="71CA8593" w14:textId="77777777" w:rsidR="00946EC8" w:rsidRPr="00946EC8" w:rsidRDefault="00946EC8" w:rsidP="00946EC8">
      <w:pPr>
        <w:ind w:left="360"/>
        <w:rPr>
          <w:rFonts w:ascii="Times New Roman" w:hAnsi="Times New Roman" w:cs="Times New Roman"/>
          <w:sz w:val="24"/>
          <w:szCs w:val="24"/>
        </w:rPr>
      </w:pPr>
      <w:r w:rsidRPr="00946EC8">
        <w:rPr>
          <w:rFonts w:ascii="Times New Roman" w:hAnsi="Times New Roman" w:cs="Times New Roman"/>
          <w:sz w:val="24"/>
          <w:szCs w:val="24"/>
        </w:rPr>
        <w:tab/>
        <w:t>else</w:t>
      </w:r>
      <w:r w:rsidRPr="00946EC8">
        <w:rPr>
          <w:rFonts w:ascii="Times New Roman" w:hAnsi="Times New Roman" w:cs="Times New Roman"/>
          <w:sz w:val="24"/>
          <w:szCs w:val="24"/>
        </w:rPr>
        <w:tab/>
        <w:t>{</w:t>
      </w:r>
    </w:p>
    <w:p w14:paraId="1DE182AC" w14:textId="01734CFF" w:rsidR="00A4010E" w:rsidRPr="005C1530" w:rsidRDefault="00946EC8" w:rsidP="00946EC8">
      <w:pPr>
        <w:ind w:left="360"/>
        <w:rPr>
          <w:rFonts w:ascii="Times New Roman" w:hAnsi="Times New Roman" w:cs="Times New Roman"/>
          <w:sz w:val="24"/>
          <w:szCs w:val="24"/>
        </w:rPr>
      </w:pPr>
      <w:r w:rsidRPr="00946EC8">
        <w:rPr>
          <w:rFonts w:ascii="Times New Roman" w:hAnsi="Times New Roman" w:cs="Times New Roman"/>
          <w:sz w:val="24"/>
          <w:szCs w:val="24"/>
        </w:rPr>
        <w:t>printf("They have the same number of Medicare patients-go for either.\n");</w:t>
      </w:r>
    </w:p>
    <w:p w14:paraId="27A3CB77" w14:textId="51C15365" w:rsidR="005C1530" w:rsidRDefault="005C1530" w:rsidP="009157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A92841" w14:textId="77777777" w:rsidR="005C1530" w:rsidRPr="009157EE" w:rsidRDefault="005C1530" w:rsidP="009157E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C136F26" w14:textId="65DEE328" w:rsidR="00FD6396" w:rsidRDefault="00FD6396" w:rsidP="00FD63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BD5FB5" w14:textId="77777777" w:rsidR="00FD6396" w:rsidRPr="00FD6396" w:rsidRDefault="00FD6396" w:rsidP="00FD63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D6396" w:rsidRPr="00FD6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1C49"/>
    <w:multiLevelType w:val="hybridMultilevel"/>
    <w:tmpl w:val="2878F8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9B46B8"/>
    <w:multiLevelType w:val="hybridMultilevel"/>
    <w:tmpl w:val="0E9254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CC5816"/>
    <w:multiLevelType w:val="hybridMultilevel"/>
    <w:tmpl w:val="2878F8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rO0MDGyMAAyTZR0lIJTi4sz8/NACsxqAbkmx3ksAAAA"/>
  </w:docVars>
  <w:rsids>
    <w:rsidRoot w:val="008B7FD2"/>
    <w:rsid w:val="000644B1"/>
    <w:rsid w:val="00073E83"/>
    <w:rsid w:val="001A75CF"/>
    <w:rsid w:val="00201AAD"/>
    <w:rsid w:val="002F2B93"/>
    <w:rsid w:val="003236CA"/>
    <w:rsid w:val="003869D6"/>
    <w:rsid w:val="003977A3"/>
    <w:rsid w:val="003E2E85"/>
    <w:rsid w:val="00461351"/>
    <w:rsid w:val="00477432"/>
    <w:rsid w:val="004A15F2"/>
    <w:rsid w:val="004E3674"/>
    <w:rsid w:val="00513A09"/>
    <w:rsid w:val="00583899"/>
    <w:rsid w:val="005914DC"/>
    <w:rsid w:val="005C1530"/>
    <w:rsid w:val="006107E5"/>
    <w:rsid w:val="00647851"/>
    <w:rsid w:val="006F2777"/>
    <w:rsid w:val="006F312A"/>
    <w:rsid w:val="00702D20"/>
    <w:rsid w:val="007459C1"/>
    <w:rsid w:val="007D2D9B"/>
    <w:rsid w:val="007F6D1C"/>
    <w:rsid w:val="008B69DE"/>
    <w:rsid w:val="008B7FD2"/>
    <w:rsid w:val="008F5A8D"/>
    <w:rsid w:val="009157EE"/>
    <w:rsid w:val="00931CA0"/>
    <w:rsid w:val="00946EC8"/>
    <w:rsid w:val="00953708"/>
    <w:rsid w:val="00A0193B"/>
    <w:rsid w:val="00A04CED"/>
    <w:rsid w:val="00A4010E"/>
    <w:rsid w:val="00AD098B"/>
    <w:rsid w:val="00B4468D"/>
    <w:rsid w:val="00BE3F2D"/>
    <w:rsid w:val="00C3006A"/>
    <w:rsid w:val="00C61CDE"/>
    <w:rsid w:val="00CA08D0"/>
    <w:rsid w:val="00D62ED6"/>
    <w:rsid w:val="00E150A6"/>
    <w:rsid w:val="00E45483"/>
    <w:rsid w:val="00E758C7"/>
    <w:rsid w:val="00ED490F"/>
    <w:rsid w:val="00F564CB"/>
    <w:rsid w:val="00F905B6"/>
    <w:rsid w:val="00FA32C3"/>
    <w:rsid w:val="00FD6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2F869"/>
  <w15:chartTrackingRefBased/>
  <w15:docId w15:val="{3322AC2F-F007-4540-AFFD-FAC89A33C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3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3</Pages>
  <Words>372</Words>
  <Characters>212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 bhurtel</dc:creator>
  <cp:keywords/>
  <dc:description/>
  <cp:lastModifiedBy>Indra Bhurtel</cp:lastModifiedBy>
  <cp:revision>118</cp:revision>
  <dcterms:created xsi:type="dcterms:W3CDTF">2018-01-29T22:03:00Z</dcterms:created>
  <dcterms:modified xsi:type="dcterms:W3CDTF">2018-10-19T00:35:00Z</dcterms:modified>
</cp:coreProperties>
</file>